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f82e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5cbd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d2b55fc9"/>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87140f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